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93560598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496F7B3" w:rsidR="009921A7" w:rsidRPr="006066B9" w:rsidRDefault="00CA115E" w:rsidP="00CA115E">
            <w:pPr>
              <w:spacing w:after="0"/>
              <w:rPr>
                <w:rFonts w:ascii="Arial" w:hAnsi="Arial" w:cs="Arial"/>
              </w:rPr>
            </w:pPr>
            <w:r w:rsidRPr="0013037D">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8274820" w:rsidR="009921A7" w:rsidRPr="006066B9" w:rsidRDefault="00AE53F5" w:rsidP="00AE53F5">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94655968" w:edGrp="everyone" w:colFirst="1" w:colLast="1"/>
            <w:permEnd w:id="93560598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B178C9C" w:rsidR="009921A7" w:rsidRPr="006066B9" w:rsidRDefault="00CA115E" w:rsidP="00CA115E">
            <w:pPr>
              <w:spacing w:after="0"/>
              <w:rPr>
                <w:rFonts w:ascii="Arial" w:hAnsi="Arial" w:cs="Arial"/>
              </w:rPr>
            </w:pPr>
            <w:r>
              <w:rPr>
                <w:rFonts w:ascii="Arial" w:hAnsi="Arial" w:cs="Arial"/>
              </w:rPr>
              <w:t>9144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606D242" w:rsidR="009921A7" w:rsidRPr="006066B9" w:rsidRDefault="00AE53F5" w:rsidP="00AE53F5">
            <w:pPr>
              <w:spacing w:after="0"/>
              <w:rPr>
                <w:rFonts w:ascii="Arial" w:hAnsi="Arial" w:cs="Arial"/>
              </w:rPr>
            </w:pPr>
            <w:r>
              <w:rPr>
                <w:rFonts w:ascii="Arial" w:hAnsi="Arial" w:cs="Arial"/>
              </w:rPr>
              <w:t>2</w:t>
            </w:r>
          </w:p>
        </w:tc>
      </w:tr>
      <w:permEnd w:id="189465596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EB7A91D" w:rsidR="009921A7" w:rsidRPr="006066B9" w:rsidRDefault="00AE53F5" w:rsidP="009921A7">
            <w:pPr>
              <w:spacing w:after="0"/>
              <w:rPr>
                <w:rFonts w:ascii="Arial" w:hAnsi="Arial" w:cs="Arial"/>
              </w:rPr>
            </w:pPr>
            <w:r w:rsidRPr="0013037D">
              <w:rPr>
                <w:rFonts w:ascii="Arial" w:hAnsi="Arial" w:cs="Arial"/>
              </w:rPr>
              <w:t>Use drawing to demonstrate understanding of conventions appropriate to design</w:t>
            </w:r>
            <w:r w:rsidR="005246E9">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65BFA17" w:rsidR="009921A7" w:rsidRPr="006066B9" w:rsidRDefault="00F23100" w:rsidP="00F23100">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7B8FA27" w:rsidR="005D40BC" w:rsidRPr="006066B9" w:rsidRDefault="00CA115E" w:rsidP="005D40BC">
            <w:pPr>
              <w:spacing w:after="0"/>
              <w:rPr>
                <w:rFonts w:ascii="Arial" w:hAnsi="Arial" w:cs="Arial"/>
                <w:lang w:val="en-GB"/>
              </w:rPr>
            </w:pPr>
            <w:r w:rsidRPr="0013037D">
              <w:rPr>
                <w:rFonts w:ascii="Arial" w:hAnsi="Arial" w:cs="Arial"/>
              </w:rPr>
              <w:t>Use drawing to demonstrate understanding of conventions appropriate to design.</w:t>
            </w:r>
          </w:p>
        </w:tc>
        <w:tc>
          <w:tcPr>
            <w:tcW w:w="4573" w:type="dxa"/>
            <w:gridSpan w:val="6"/>
          </w:tcPr>
          <w:p w14:paraId="1D93F859" w14:textId="4DAD4876" w:rsidR="005D40BC" w:rsidRPr="006066B9" w:rsidRDefault="00CA115E" w:rsidP="005D40BC">
            <w:pPr>
              <w:spacing w:after="0"/>
              <w:rPr>
                <w:rFonts w:ascii="Arial" w:hAnsi="Arial" w:cs="Arial"/>
                <w:lang w:val="en-GB"/>
              </w:rPr>
            </w:pPr>
            <w:r w:rsidRPr="0013037D">
              <w:rPr>
                <w:rFonts w:ascii="Arial" w:hAnsi="Arial" w:cs="Arial"/>
              </w:rPr>
              <w:t>Use drawing to demonstrate understanding of specific conventions appropriate to design.</w:t>
            </w:r>
          </w:p>
        </w:tc>
        <w:tc>
          <w:tcPr>
            <w:tcW w:w="5066" w:type="dxa"/>
            <w:gridSpan w:val="3"/>
          </w:tcPr>
          <w:p w14:paraId="50AB3FEE" w14:textId="13BCFB1A" w:rsidR="005D40BC" w:rsidRPr="006066B9" w:rsidRDefault="00CA115E" w:rsidP="005D40BC">
            <w:pPr>
              <w:spacing w:after="0"/>
              <w:rPr>
                <w:rFonts w:ascii="Arial" w:hAnsi="Arial" w:cs="Arial"/>
                <w:lang w:val="en-GB"/>
              </w:rPr>
            </w:pPr>
            <w:r w:rsidRPr="0013037D">
              <w:rPr>
                <w:rFonts w:ascii="Arial" w:hAnsi="Arial" w:cs="Arial"/>
              </w:rPr>
              <w:t>Use drawing to demonstrate in-depth understanding of specific conventions appropriate to design.</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E7A86">
        <w:trPr>
          <w:trHeight w:val="289"/>
        </w:trPr>
        <w:tc>
          <w:tcPr>
            <w:tcW w:w="4565" w:type="dxa"/>
            <w:gridSpan w:val="6"/>
            <w:shd w:val="clear" w:color="auto" w:fill="auto"/>
          </w:tcPr>
          <w:p w14:paraId="243FA06F" w14:textId="12C5B944" w:rsidR="00994BA6" w:rsidRPr="006066B9" w:rsidRDefault="00EA4DEB" w:rsidP="00970599">
            <w:pPr>
              <w:spacing w:after="0"/>
              <w:rPr>
                <w:rFonts w:ascii="Arial" w:hAnsi="Arial" w:cs="Arial"/>
              </w:rPr>
            </w:pPr>
            <w:permStart w:id="787030599" w:edGrp="everyone" w:colFirst="1" w:colLast="1"/>
            <w:permStart w:id="1701512948" w:edGrp="everyone" w:colFirst="4" w:colLast="4"/>
            <w:permStart w:id="572790982" w:edGrp="everyone" w:colFirst="5" w:colLast="5"/>
            <w:r w:rsidRPr="0013037D">
              <w:rPr>
                <w:rFonts w:ascii="Arial" w:hAnsi="Arial" w:cs="Arial"/>
              </w:rPr>
              <w:t>Selects and uses art making processes, procedures, materials, techniques, and conventions with knowledge of their particular characteristics to achieve a particular outcom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354AF8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160CC62"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E7A86">
        <w:trPr>
          <w:trHeight w:val="289"/>
        </w:trPr>
        <w:tc>
          <w:tcPr>
            <w:tcW w:w="4565" w:type="dxa"/>
            <w:gridSpan w:val="6"/>
            <w:shd w:val="clear" w:color="auto" w:fill="auto"/>
          </w:tcPr>
          <w:p w14:paraId="6B25066B" w14:textId="77777777" w:rsidR="00751EF1" w:rsidRDefault="00EA4DEB" w:rsidP="00751EF1">
            <w:pPr>
              <w:rPr>
                <w:rFonts w:ascii="Arial" w:hAnsi="Arial" w:cs="Arial"/>
              </w:rPr>
            </w:pPr>
            <w:permStart w:id="324038416" w:edGrp="everyone" w:colFirst="1" w:colLast="1"/>
            <w:permStart w:id="2035316923" w:edGrp="everyone" w:colFirst="4" w:colLast="4"/>
            <w:permStart w:id="1748518775" w:edGrp="everyone" w:colFirst="5" w:colLast="5"/>
            <w:permEnd w:id="787030599"/>
            <w:permEnd w:id="1701512948"/>
            <w:permEnd w:id="572790982"/>
            <w:r w:rsidRPr="0013037D">
              <w:rPr>
                <w:rFonts w:ascii="Arial" w:hAnsi="Arial" w:cs="Arial"/>
              </w:rPr>
              <w:t>Uses media, techniques and processes to arrange elements (e.g. line, shape, space, colour, tone, point, texture, form, mass) and principles (e.g. balance, harmony, rhythm, tension, contrast) to inform artwork.</w:t>
            </w:r>
          </w:p>
          <w:p w14:paraId="51324483" w14:textId="285F4D4B" w:rsidR="00994BA6" w:rsidRPr="006066B9" w:rsidRDefault="00EA4DEB" w:rsidP="00751EF1">
            <w:pPr>
              <w:rPr>
                <w:rFonts w:ascii="Arial" w:hAnsi="Arial" w:cs="Arial"/>
              </w:rPr>
            </w:pPr>
            <w:r w:rsidRPr="0013037D">
              <w:rPr>
                <w:rFonts w:ascii="Arial" w:hAnsi="Arial" w:cs="Arial"/>
              </w:rPr>
              <w:t>Design drawing may include research, analysis, recording, concept visualisation, roughs, prototypes, models and evaluative notes, refinements and solution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D0BA21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CBBE07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E7A86">
        <w:trPr>
          <w:trHeight w:val="289"/>
        </w:trPr>
        <w:tc>
          <w:tcPr>
            <w:tcW w:w="4565" w:type="dxa"/>
            <w:gridSpan w:val="6"/>
            <w:shd w:val="clear" w:color="auto" w:fill="auto"/>
          </w:tcPr>
          <w:p w14:paraId="1B875923" w14:textId="29B5234D" w:rsidR="00994BA6" w:rsidRPr="006066B9" w:rsidRDefault="00EA4DEB" w:rsidP="00994BA6">
            <w:pPr>
              <w:spacing w:after="0"/>
              <w:rPr>
                <w:rFonts w:ascii="Arial" w:hAnsi="Arial" w:cs="Arial"/>
              </w:rPr>
            </w:pPr>
            <w:permStart w:id="319366960" w:edGrp="everyone" w:colFirst="1" w:colLast="1"/>
            <w:permStart w:id="1647511444" w:edGrp="everyone" w:colFirst="4" w:colLast="4"/>
            <w:permStart w:id="1181092345" w:edGrp="everyone" w:colFirst="5" w:colLast="5"/>
            <w:permEnd w:id="324038416"/>
            <w:permEnd w:id="2035316923"/>
            <w:permEnd w:id="1748518775"/>
            <w:r w:rsidRPr="0013037D">
              <w:rPr>
                <w:rFonts w:ascii="Arial" w:hAnsi="Arial" w:cs="Arial"/>
              </w:rPr>
              <w:t xml:space="preserve">Conventions are appropriate to the </w:t>
            </w:r>
            <w:r w:rsidRPr="0013037D" w:rsidDel="009C30EA">
              <w:rPr>
                <w:rFonts w:ascii="Arial" w:hAnsi="Arial" w:cs="Arial"/>
              </w:rPr>
              <w:t xml:space="preserve">characteristics and constraints </w:t>
            </w:r>
            <w:r w:rsidRPr="0013037D">
              <w:rPr>
                <w:rFonts w:ascii="Arial" w:hAnsi="Arial" w:cs="Arial"/>
              </w:rPr>
              <w:t>applicable and fitting to the field.</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B2B95C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81ED4A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E7A86">
        <w:trPr>
          <w:trHeight w:val="289"/>
        </w:trPr>
        <w:tc>
          <w:tcPr>
            <w:tcW w:w="4565" w:type="dxa"/>
            <w:gridSpan w:val="6"/>
            <w:shd w:val="clear" w:color="auto" w:fill="auto"/>
          </w:tcPr>
          <w:p w14:paraId="46A46528" w14:textId="6DB352AA" w:rsidR="00EA4DEB" w:rsidRPr="0013037D" w:rsidRDefault="00EA4DEB" w:rsidP="00EA4DEB">
            <w:pPr>
              <w:rPr>
                <w:rFonts w:ascii="Arial" w:hAnsi="Arial" w:cs="Arial"/>
              </w:rPr>
            </w:pPr>
            <w:permStart w:id="15349212" w:edGrp="everyone" w:colFirst="4" w:colLast="4"/>
            <w:permStart w:id="628963675" w:edGrp="everyone" w:colFirst="5" w:colLast="5"/>
            <w:permEnd w:id="319366960"/>
            <w:permEnd w:id="1647511444"/>
            <w:permEnd w:id="1181092345"/>
            <w:r w:rsidRPr="0013037D">
              <w:rPr>
                <w:rFonts w:ascii="Arial" w:hAnsi="Arial" w:cs="Arial"/>
              </w:rPr>
              <w:lastRenderedPageBreak/>
              <w:t xml:space="preserve">Evidence employs specific conventions to support a particular intention and context. </w:t>
            </w:r>
          </w:p>
          <w:p w14:paraId="6D0325AE" w14:textId="2BC989AC" w:rsidR="00994BA6" w:rsidRPr="006066B9" w:rsidRDefault="00EA4DEB" w:rsidP="00EA4DEB">
            <w:pPr>
              <w:spacing w:after="0"/>
              <w:rPr>
                <w:rFonts w:ascii="Arial" w:hAnsi="Arial" w:cs="Arial"/>
              </w:rPr>
            </w:pPr>
            <w:r w:rsidRPr="0013037D">
              <w:rPr>
                <w:rFonts w:ascii="Arial" w:hAnsi="Arial" w:cs="Arial"/>
              </w:rPr>
              <w:t>Design contexts include logo, poster, website, etc.</w:t>
            </w:r>
          </w:p>
        </w:tc>
        <w:sdt>
          <w:sdtPr>
            <w:rPr>
              <w:rFonts w:ascii="Arial" w:hAnsi="Arial" w:cs="Arial"/>
            </w:rPr>
            <w:id w:val="-1465576790"/>
            <w14:checkbox>
              <w14:checked w14:val="0"/>
              <w14:checkedState w14:val="2612" w14:font="MS Gothic"/>
              <w14:uncheckedState w14:val="2610" w14:font="MS Gothic"/>
            </w14:checkbox>
          </w:sdtPr>
          <w:sdtEndPr/>
          <w:sdtContent>
            <w:permStart w:id="1282899481" w:edGrp="everyone" w:displacedByCustomXml="prev"/>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282899481" w:displacedByCustomXml="next"/>
          </w:sdtContent>
        </w:sdt>
        <w:tc>
          <w:tcPr>
            <w:tcW w:w="993" w:type="dxa"/>
            <w:gridSpan w:val="3"/>
            <w:shd w:val="clear" w:color="auto" w:fill="BFBFBF" w:themeFill="background1" w:themeFillShade="BF"/>
            <w:vAlign w:val="center"/>
          </w:tcPr>
          <w:p w14:paraId="46B0AD4C" w14:textId="27BC1BD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9BB2DB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751EF1">
        <w:trPr>
          <w:trHeight w:val="289"/>
        </w:trPr>
        <w:tc>
          <w:tcPr>
            <w:tcW w:w="4565" w:type="dxa"/>
            <w:gridSpan w:val="6"/>
            <w:shd w:val="clear" w:color="auto" w:fill="auto"/>
          </w:tcPr>
          <w:p w14:paraId="11582291" w14:textId="5408EB9A" w:rsidR="00994BA6" w:rsidRPr="006066B9" w:rsidRDefault="00EA4DEB" w:rsidP="00994BA6">
            <w:pPr>
              <w:spacing w:after="0"/>
              <w:rPr>
                <w:rFonts w:ascii="Arial" w:hAnsi="Arial" w:cs="Arial"/>
              </w:rPr>
            </w:pPr>
            <w:permStart w:id="1226141708" w:edGrp="everyone" w:colFirst="4" w:colLast="4"/>
            <w:permStart w:id="1795057830" w:edGrp="everyone" w:colFirst="5" w:colLast="5"/>
            <w:permStart w:id="35660511" w:edGrp="everyone" w:colFirst="2" w:colLast="2"/>
            <w:permEnd w:id="15349212"/>
            <w:permEnd w:id="628963675"/>
            <w:r w:rsidRPr="0013037D">
              <w:rPr>
                <w:rFonts w:ascii="Arial" w:hAnsi="Arial" w:cs="Arial"/>
              </w:rPr>
              <w:t>Purposefully selects and uses art making processes, procedures, materials, techniques, and conventions with consideration of their particular characteristics to achieve a particular outcome.</w:t>
            </w:r>
          </w:p>
        </w:tc>
        <w:tc>
          <w:tcPr>
            <w:tcW w:w="992" w:type="dxa"/>
            <w:gridSpan w:val="3"/>
            <w:shd w:val="clear" w:color="auto" w:fill="BFBFBF" w:themeFill="background1" w:themeFillShade="BF"/>
            <w:vAlign w:val="center"/>
          </w:tcPr>
          <w:p w14:paraId="7D32DF9A" w14:textId="53349AA5" w:rsidR="00994BA6" w:rsidRPr="006066B9" w:rsidRDefault="00994BA6" w:rsidP="00994BA6">
            <w:pPr>
              <w:spacing w:after="0"/>
              <w:jc w:val="center"/>
              <w:rPr>
                <w:rFonts w:ascii="Arial" w:hAnsi="Arial" w:cs="Arial"/>
              </w:rPr>
            </w:pPr>
          </w:p>
        </w:tc>
        <w:sdt>
          <w:sdtPr>
            <w:rPr>
              <w:rFonts w:ascii="Arial" w:hAnsi="Arial" w:cs="Arial"/>
            </w:rPr>
            <w:id w:val="1697630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346DC724" w:rsidR="00994BA6" w:rsidRPr="006066B9" w:rsidRDefault="00751EF1"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76CD1DF"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AE53F5">
        <w:trPr>
          <w:trHeight w:val="289"/>
        </w:trPr>
        <w:tc>
          <w:tcPr>
            <w:tcW w:w="4565" w:type="dxa"/>
            <w:gridSpan w:val="6"/>
            <w:shd w:val="clear" w:color="auto" w:fill="auto"/>
          </w:tcPr>
          <w:p w14:paraId="3BAB0BC5" w14:textId="3C3C4E69" w:rsidR="00B11E2A" w:rsidRPr="006066B9" w:rsidRDefault="00EA4DEB" w:rsidP="00994BA6">
            <w:pPr>
              <w:spacing w:after="0"/>
              <w:rPr>
                <w:rFonts w:ascii="Arial" w:hAnsi="Arial" w:cs="Arial"/>
              </w:rPr>
            </w:pPr>
            <w:permStart w:id="201675394" w:edGrp="everyone" w:colFirst="4" w:colLast="4"/>
            <w:permStart w:id="472930617" w:edGrp="everyone" w:colFirst="5" w:colLast="5"/>
            <w:permStart w:id="544496693" w:edGrp="everyone" w:colFirst="2" w:colLast="2"/>
            <w:permEnd w:id="1226141708"/>
            <w:permEnd w:id="1795057830"/>
            <w:permEnd w:id="35660511"/>
            <w:r w:rsidRPr="0013037D">
              <w:rPr>
                <w:rFonts w:ascii="Arial" w:hAnsi="Arial" w:cs="Arial"/>
              </w:rPr>
              <w:t>Evidence successfully employs conventions with purpose to support a particular intention.</w:t>
            </w:r>
          </w:p>
        </w:tc>
        <w:tc>
          <w:tcPr>
            <w:tcW w:w="992" w:type="dxa"/>
            <w:gridSpan w:val="3"/>
            <w:shd w:val="clear" w:color="auto" w:fill="BFBFBF" w:themeFill="background1" w:themeFillShade="BF"/>
            <w:vAlign w:val="center"/>
          </w:tcPr>
          <w:p w14:paraId="2BEF5172" w14:textId="15BC8B2E"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07F21FA"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751EF1">
        <w:trPr>
          <w:trHeight w:val="289"/>
        </w:trPr>
        <w:tc>
          <w:tcPr>
            <w:tcW w:w="4565" w:type="dxa"/>
            <w:gridSpan w:val="6"/>
            <w:shd w:val="clear" w:color="auto" w:fill="auto"/>
          </w:tcPr>
          <w:p w14:paraId="75AA2AE8" w14:textId="078F813C" w:rsidR="00A339C3" w:rsidRDefault="00EA4DEB" w:rsidP="00A339C3">
            <w:pPr>
              <w:spacing w:after="0"/>
              <w:rPr>
                <w:rFonts w:ascii="Arial" w:hAnsi="Arial" w:cs="Arial"/>
              </w:rPr>
            </w:pPr>
            <w:permStart w:id="2137143786" w:edGrp="everyone" w:colFirst="3" w:colLast="3"/>
            <w:permStart w:id="650982851" w:edGrp="everyone" w:colFirst="4" w:colLast="4"/>
            <w:permStart w:id="1959016184" w:edGrp="everyone" w:colFirst="5" w:colLast="5"/>
            <w:permEnd w:id="201675394"/>
            <w:permEnd w:id="472930617"/>
            <w:permEnd w:id="544496693"/>
            <w:r w:rsidRPr="0013037D">
              <w:rPr>
                <w:rFonts w:ascii="Arial" w:hAnsi="Arial" w:cs="Arial"/>
              </w:rPr>
              <w:t>Critically selects and fluently applies art making processes, procedures, materials, techniques, and conventions with consideration of their particular characteristics to achieve a particular outcome.</w:t>
            </w:r>
          </w:p>
        </w:tc>
        <w:tc>
          <w:tcPr>
            <w:tcW w:w="992" w:type="dxa"/>
            <w:gridSpan w:val="3"/>
            <w:shd w:val="clear" w:color="auto" w:fill="BFBFBF" w:themeFill="background1" w:themeFillShade="BF"/>
            <w:vAlign w:val="center"/>
          </w:tcPr>
          <w:p w14:paraId="1C3CFE8B" w14:textId="1F0DEE08"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3E8C505A"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AE53F5">
        <w:trPr>
          <w:trHeight w:val="289"/>
        </w:trPr>
        <w:tc>
          <w:tcPr>
            <w:tcW w:w="4565" w:type="dxa"/>
            <w:gridSpan w:val="6"/>
            <w:shd w:val="clear" w:color="auto" w:fill="auto"/>
          </w:tcPr>
          <w:p w14:paraId="41B748F5" w14:textId="124CE2B2" w:rsidR="00071F81" w:rsidRDefault="00EA4DEB" w:rsidP="00071F81">
            <w:pPr>
              <w:spacing w:after="0"/>
              <w:rPr>
                <w:rFonts w:ascii="Arial" w:hAnsi="Arial" w:cs="Arial"/>
              </w:rPr>
            </w:pPr>
            <w:permStart w:id="1620790646" w:edGrp="everyone" w:colFirst="3" w:colLast="3"/>
            <w:permStart w:id="664432344" w:edGrp="everyone" w:colFirst="4" w:colLast="4"/>
            <w:permStart w:id="107708187" w:edGrp="everyone" w:colFirst="5" w:colLast="5"/>
            <w:permEnd w:id="2137143786"/>
            <w:permEnd w:id="650982851"/>
            <w:permEnd w:id="1959016184"/>
            <w:r w:rsidRPr="0013037D">
              <w:rPr>
                <w:rFonts w:ascii="Arial" w:hAnsi="Arial" w:cs="Arial"/>
              </w:rPr>
              <w:t>Evidence shows personal innovation to create original solutions to propositions.</w:t>
            </w:r>
          </w:p>
        </w:tc>
        <w:tc>
          <w:tcPr>
            <w:tcW w:w="992" w:type="dxa"/>
            <w:gridSpan w:val="3"/>
            <w:shd w:val="clear" w:color="auto" w:fill="BFBFBF" w:themeFill="background1" w:themeFillShade="BF"/>
            <w:vAlign w:val="center"/>
          </w:tcPr>
          <w:p w14:paraId="2F76ACEE" w14:textId="2A4CD1A4"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1B80217A"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620790646"/>
      <w:permEnd w:id="664432344"/>
      <w:permEnd w:id="10770818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8453921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39683452" w:edGrp="everyone" w:colFirst="2" w:colLast="2"/>
            <w:permEnd w:id="138453921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21562745" w:edGrp="everyone" w:colFirst="2" w:colLast="2"/>
            <w:permEnd w:id="113968345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18704366" w:edGrp="everyone" w:colFirst="1" w:colLast="1"/>
            <w:permStart w:id="1642089302" w:edGrp="everyone" w:colFirst="2" w:colLast="2"/>
            <w:permStart w:id="1012606299" w:edGrp="everyone" w:colFirst="3" w:colLast="3"/>
            <w:permStart w:id="667958233" w:edGrp="everyone" w:colFirst="4" w:colLast="4"/>
            <w:permStart w:id="1030163013" w:edGrp="everyone" w:colFirst="5" w:colLast="5"/>
            <w:permEnd w:id="62156274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18704366"/>
      <w:permEnd w:id="1642089302"/>
      <w:permEnd w:id="1012606299"/>
      <w:permEnd w:id="667958233"/>
      <w:permEnd w:id="103016301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cumentProtection w:edit="readOnly" w:enforcement="1" w:cryptProviderType="rsaAES" w:cryptAlgorithmClass="hash" w:cryptAlgorithmType="typeAny" w:cryptAlgorithmSid="14" w:cryptSpinCount="100000" w:hash="/f57aKtOhO76aZxbqKLLn5Rz2vW+7cSiBbCmqegFXDLevgQYegPvu7C0WR4DpWlS16dxAKt0CF9Wg7FSrM88VA==" w:salt="DfGXYR+eHpGhjTHbAZaCd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246E9"/>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51EF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9E7A86"/>
    <w:rsid w:val="00A152EC"/>
    <w:rsid w:val="00A339C3"/>
    <w:rsid w:val="00A361D7"/>
    <w:rsid w:val="00A801BC"/>
    <w:rsid w:val="00AC489D"/>
    <w:rsid w:val="00AD03A1"/>
    <w:rsid w:val="00AD1FF8"/>
    <w:rsid w:val="00AE53F5"/>
    <w:rsid w:val="00AE558C"/>
    <w:rsid w:val="00AE6A1F"/>
    <w:rsid w:val="00B10F85"/>
    <w:rsid w:val="00B11E2A"/>
    <w:rsid w:val="00B4104B"/>
    <w:rsid w:val="00B67C07"/>
    <w:rsid w:val="00B72F39"/>
    <w:rsid w:val="00B86636"/>
    <w:rsid w:val="00BA3ED4"/>
    <w:rsid w:val="00BB5B44"/>
    <w:rsid w:val="00BD61E9"/>
    <w:rsid w:val="00C1145B"/>
    <w:rsid w:val="00C4142C"/>
    <w:rsid w:val="00C45D7C"/>
    <w:rsid w:val="00C46B50"/>
    <w:rsid w:val="00C83E8D"/>
    <w:rsid w:val="00C94DC5"/>
    <w:rsid w:val="00CA115E"/>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A4DEB"/>
    <w:rsid w:val="00ED254A"/>
    <w:rsid w:val="00F23100"/>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3</Words>
  <Characters>3154</Characters>
  <Application>Microsoft Office Word</Application>
  <DocSecurity>8</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3T01:01:00Z</dcterms:created>
  <dcterms:modified xsi:type="dcterms:W3CDTF">2022-03-16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